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47FD" w:rsidRDefault="008A47FD">
      <w:pPr>
        <w:pStyle w:val="Title"/>
        <w:rPr>
          <w:sz w:val="32"/>
        </w:rPr>
      </w:pPr>
      <w:bookmarkStart w:id="0" w:name="_GoBack"/>
      <w:bookmarkEnd w:id="0"/>
      <w:r>
        <w:rPr>
          <w:sz w:val="32"/>
        </w:rPr>
        <w:t xml:space="preserve">SIEC-ISBE </w:t>
      </w:r>
    </w:p>
    <w:p w:rsidR="008A47FD" w:rsidRDefault="008A47FD">
      <w:pPr>
        <w:pStyle w:val="Title"/>
      </w:pPr>
    </w:p>
    <w:p w:rsidR="008A47FD" w:rsidRDefault="008A47FD">
      <w:pPr>
        <w:pStyle w:val="Subtitle"/>
      </w:pPr>
      <w:r>
        <w:t>SIEC International (Individual) Membership</w:t>
      </w:r>
    </w:p>
    <w:p w:rsidR="008A47FD" w:rsidRDefault="008A47FD">
      <w:pPr>
        <w:pStyle w:val="Subtitle"/>
      </w:pPr>
    </w:p>
    <w:p w:rsidR="008A47FD" w:rsidRDefault="00A10502">
      <w:pPr>
        <w:jc w:val="center"/>
        <w:rPr>
          <w:b/>
          <w:i/>
          <w:sz w:val="24"/>
        </w:rPr>
      </w:pPr>
      <w:r w:rsidRPr="00A10502">
        <w:rPr>
          <w:b/>
          <w:i/>
          <w:sz w:val="24"/>
          <w:u w:val="single"/>
        </w:rPr>
        <w:t>201</w:t>
      </w:r>
      <w:r w:rsidR="00CB7A48">
        <w:rPr>
          <w:b/>
          <w:i/>
          <w:sz w:val="24"/>
          <w:u w:val="single"/>
        </w:rPr>
        <w:t>6</w:t>
      </w:r>
      <w:r w:rsidRPr="00A10502">
        <w:rPr>
          <w:b/>
          <w:i/>
          <w:sz w:val="24"/>
          <w:u w:val="single"/>
        </w:rPr>
        <w:t>-201</w:t>
      </w:r>
      <w:r w:rsidR="00CB7A48">
        <w:rPr>
          <w:b/>
          <w:i/>
          <w:sz w:val="24"/>
          <w:u w:val="single"/>
        </w:rPr>
        <w:t>7</w:t>
      </w:r>
      <w:r>
        <w:rPr>
          <w:b/>
          <w:i/>
          <w:sz w:val="24"/>
        </w:rPr>
        <w:t xml:space="preserve"> </w:t>
      </w:r>
      <w:r w:rsidR="008A47FD">
        <w:rPr>
          <w:b/>
          <w:i/>
          <w:sz w:val="24"/>
        </w:rPr>
        <w:t xml:space="preserve">Program Year </w:t>
      </w:r>
    </w:p>
    <w:p w:rsidR="008A47FD" w:rsidRDefault="008A47FD">
      <w:pPr>
        <w:rPr>
          <w:b/>
          <w:i/>
          <w:sz w:val="24"/>
        </w:rPr>
      </w:pP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Name:</w:t>
      </w:r>
      <w:r>
        <w:rPr>
          <w:b/>
        </w:rPr>
        <w:tab/>
        <w:t>_______________________________________________________________________________</w:t>
      </w: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Home Address:  ________________________________________________________________________</w:t>
      </w: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City, State/Province:  ____________________________________________________________________</w:t>
      </w: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Zip/Postal Code:  _______________________________________________________________________</w:t>
      </w: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Country:  ______________________________________________________________________________</w:t>
      </w: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College/University/Business:_______________________________________________________________</w:t>
      </w: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______________________________________________________________________________________</w:t>
      </w: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Address:   _____________________________________________________________________________</w:t>
      </w: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City, State/Province:  ____________________________________________________________________</w:t>
      </w: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Zip/Postal Code:  _______________________________________________________________________</w:t>
      </w: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E-mail Address:  ________________________________________________________________________</w:t>
      </w:r>
    </w:p>
    <w:p w:rsidR="008A47FD" w:rsidRDefault="008A47FD">
      <w:pPr>
        <w:rPr>
          <w:b/>
        </w:rPr>
      </w:pPr>
    </w:p>
    <w:p w:rsidR="008A47FD" w:rsidRDefault="008A47FD">
      <w:pPr>
        <w:rPr>
          <w:b/>
        </w:rPr>
      </w:pPr>
      <w:r>
        <w:rPr>
          <w:b/>
        </w:rPr>
        <w:t>Telephone Number:  _______________________[Home]    ________________________________[Work]</w:t>
      </w:r>
    </w:p>
    <w:p w:rsidR="008A47FD" w:rsidRDefault="008A47FD">
      <w:pPr>
        <w:rPr>
          <w:b/>
          <w:i/>
          <w:sz w:val="24"/>
        </w:rPr>
      </w:pPr>
    </w:p>
    <w:p w:rsidR="008A47FD" w:rsidRDefault="008A47FD">
      <w:pPr>
        <w:pStyle w:val="Heading1"/>
        <w:spacing w:line="360" w:lineRule="auto"/>
        <w:jc w:val="center"/>
        <w:rPr>
          <w:b/>
          <w:i/>
          <w:sz w:val="20"/>
        </w:rPr>
      </w:pPr>
      <w:r>
        <w:rPr>
          <w:b/>
          <w:i/>
        </w:rPr>
        <w:t>Individual Membership is $2</w:t>
      </w:r>
      <w:r w:rsidR="00CB7A48">
        <w:rPr>
          <w:b/>
          <w:i/>
        </w:rPr>
        <w:t>5</w:t>
      </w:r>
      <w:r>
        <w:rPr>
          <w:b/>
          <w:i/>
        </w:rPr>
        <w:t>.00 (US)</w:t>
      </w:r>
    </w:p>
    <w:p w:rsidR="00FB68EC" w:rsidRDefault="00FB68EC" w:rsidP="00FB68EC">
      <w:pPr>
        <w:jc w:val="center"/>
        <w:rPr>
          <w:b/>
        </w:rPr>
      </w:pPr>
      <w:r w:rsidRPr="00FB68EC">
        <w:rPr>
          <w:b/>
        </w:rPr>
        <w:t>[2-Year Membership = $</w:t>
      </w:r>
      <w:r w:rsidR="00CB7A48">
        <w:rPr>
          <w:b/>
        </w:rPr>
        <w:t>5</w:t>
      </w:r>
      <w:r w:rsidRPr="00FB68EC">
        <w:rPr>
          <w:b/>
        </w:rPr>
        <w:t>0.00 (US)]</w:t>
      </w:r>
    </w:p>
    <w:p w:rsidR="00A368C3" w:rsidRPr="00FB68EC" w:rsidRDefault="00A368C3" w:rsidP="00FB68EC">
      <w:pPr>
        <w:jc w:val="center"/>
        <w:rPr>
          <w:b/>
        </w:rPr>
      </w:pPr>
    </w:p>
    <w:p w:rsidR="008A47FD" w:rsidRDefault="008A47FD">
      <w:pPr>
        <w:rPr>
          <w:sz w:val="24"/>
        </w:rPr>
      </w:pPr>
    </w:p>
    <w:p w:rsidR="008A47FD" w:rsidRDefault="008A47FD">
      <w:pPr>
        <w:rPr>
          <w:b/>
          <w:i/>
          <w:sz w:val="24"/>
        </w:rPr>
      </w:pPr>
      <w:r>
        <w:rPr>
          <w:b/>
          <w:i/>
          <w:sz w:val="24"/>
        </w:rPr>
        <w:t xml:space="preserve">Please submit membership </w:t>
      </w:r>
      <w:r w:rsidR="00EF17E1">
        <w:rPr>
          <w:b/>
          <w:i/>
          <w:sz w:val="24"/>
        </w:rPr>
        <w:t xml:space="preserve">fee and </w:t>
      </w:r>
      <w:r w:rsidR="00CB7A48">
        <w:rPr>
          <w:b/>
          <w:i/>
          <w:sz w:val="24"/>
        </w:rPr>
        <w:t xml:space="preserve">this </w:t>
      </w:r>
      <w:r w:rsidR="00EF17E1">
        <w:rPr>
          <w:b/>
          <w:i/>
          <w:sz w:val="24"/>
        </w:rPr>
        <w:t>form</w:t>
      </w:r>
      <w:r>
        <w:rPr>
          <w:b/>
          <w:i/>
          <w:sz w:val="24"/>
        </w:rPr>
        <w:t xml:space="preserve"> to:</w:t>
      </w:r>
    </w:p>
    <w:p w:rsidR="008A47FD" w:rsidRDefault="008A47FD">
      <w:pPr>
        <w:rPr>
          <w:sz w:val="24"/>
        </w:rPr>
      </w:pPr>
    </w:p>
    <w:p w:rsidR="008A47FD" w:rsidRDefault="008A47FD">
      <w:pPr>
        <w:pStyle w:val="Heading6"/>
        <w:rPr>
          <w:b/>
        </w:rPr>
      </w:pPr>
      <w:r>
        <w:rPr>
          <w:b/>
        </w:rPr>
        <w:t xml:space="preserve">SIEC-ISBE Permanent Office </w:t>
      </w:r>
    </w:p>
    <w:p w:rsidR="008A47FD" w:rsidRDefault="008A47FD">
      <w:pPr>
        <w:ind w:left="720"/>
        <w:rPr>
          <w:b/>
          <w:sz w:val="24"/>
        </w:rPr>
      </w:pPr>
      <w:r>
        <w:rPr>
          <w:b/>
          <w:sz w:val="24"/>
        </w:rPr>
        <w:t>Att</w:t>
      </w:r>
      <w:r w:rsidR="00AB10CD">
        <w:rPr>
          <w:b/>
          <w:sz w:val="24"/>
        </w:rPr>
        <w:t>n</w:t>
      </w:r>
      <w:r>
        <w:rPr>
          <w:b/>
          <w:sz w:val="24"/>
        </w:rPr>
        <w:t xml:space="preserve">:  </w:t>
      </w:r>
      <w:r w:rsidR="00CB7A48">
        <w:rPr>
          <w:b/>
          <w:sz w:val="24"/>
        </w:rPr>
        <w:t>Lila Waldman</w:t>
      </w:r>
    </w:p>
    <w:p w:rsidR="00CB7A48" w:rsidRDefault="00395D33">
      <w:pPr>
        <w:ind w:left="720"/>
        <w:rPr>
          <w:b/>
          <w:sz w:val="24"/>
        </w:rPr>
      </w:pPr>
      <w:r>
        <w:rPr>
          <w:b/>
          <w:sz w:val="24"/>
        </w:rPr>
        <w:t>P.O. Box 84</w:t>
      </w:r>
    </w:p>
    <w:p w:rsidR="00FB5E6E" w:rsidRDefault="00FB5E6E">
      <w:pPr>
        <w:ind w:left="720"/>
        <w:rPr>
          <w:b/>
          <w:sz w:val="24"/>
        </w:rPr>
      </w:pPr>
      <w:r>
        <w:rPr>
          <w:b/>
          <w:sz w:val="24"/>
        </w:rPr>
        <w:t>Pardeeville, WI 53954</w:t>
      </w:r>
    </w:p>
    <w:p w:rsidR="008A47FD" w:rsidRDefault="008A47FD">
      <w:pPr>
        <w:ind w:left="720"/>
        <w:rPr>
          <w:b/>
          <w:sz w:val="24"/>
        </w:rPr>
      </w:pPr>
      <w:r>
        <w:rPr>
          <w:b/>
          <w:sz w:val="24"/>
        </w:rPr>
        <w:t xml:space="preserve">Email:  </w:t>
      </w:r>
      <w:r w:rsidR="00FB5E6E">
        <w:rPr>
          <w:b/>
          <w:sz w:val="24"/>
        </w:rPr>
        <w:t>waldmanL@uww.edu</w:t>
      </w:r>
    </w:p>
    <w:p w:rsidR="008A47FD" w:rsidRDefault="008A47FD">
      <w:pPr>
        <w:rPr>
          <w:sz w:val="24"/>
        </w:rPr>
      </w:pPr>
    </w:p>
    <w:p w:rsidR="008A47FD" w:rsidRDefault="008A47FD">
      <w:pPr>
        <w:rPr>
          <w:sz w:val="24"/>
        </w:rPr>
      </w:pPr>
    </w:p>
    <w:p w:rsidR="008A47FD" w:rsidRDefault="008A47FD">
      <w:pPr>
        <w:rPr>
          <w:sz w:val="24"/>
        </w:rPr>
      </w:pPr>
      <w:r>
        <w:rPr>
          <w:b/>
          <w:i/>
          <w:sz w:val="24"/>
        </w:rPr>
        <w:t xml:space="preserve">Please note:  </w:t>
      </w:r>
      <w:r>
        <w:rPr>
          <w:sz w:val="24"/>
        </w:rPr>
        <w:t xml:space="preserve">This form is to be used by individuals desiring to become international members of SIEC-ISBE.  Individual international membership is open to anyone who does not have an active international chapter within his/her country.  </w:t>
      </w:r>
    </w:p>
    <w:p w:rsidR="00C20BFB" w:rsidRDefault="00C20BFB">
      <w:pPr>
        <w:rPr>
          <w:sz w:val="24"/>
        </w:rPr>
      </w:pPr>
    </w:p>
    <w:p w:rsidR="008A47FD" w:rsidRDefault="00AB10CD">
      <w:pPr>
        <w:rPr>
          <w:sz w:val="16"/>
        </w:rPr>
      </w:pPr>
      <w:r>
        <w:rPr>
          <w:sz w:val="16"/>
        </w:rPr>
        <w:t xml:space="preserve"> </w:t>
      </w:r>
      <w:r w:rsidR="00C20BFB">
        <w:rPr>
          <w:sz w:val="16"/>
        </w:rPr>
        <w:t>(11</w:t>
      </w:r>
      <w:r w:rsidR="00CB7A48">
        <w:rPr>
          <w:sz w:val="16"/>
        </w:rPr>
        <w:t>-</w:t>
      </w:r>
      <w:r w:rsidR="00C20BFB">
        <w:rPr>
          <w:sz w:val="16"/>
        </w:rPr>
        <w:t>16</w:t>
      </w:r>
      <w:r w:rsidR="00CB7A48">
        <w:rPr>
          <w:sz w:val="16"/>
        </w:rPr>
        <w:t>-16)</w:t>
      </w:r>
    </w:p>
    <w:sectPr w:rsidR="008A47FD">
      <w:footerReference w:type="even" r:id="rId6"/>
      <w:footerReference w:type="default" r:id="rId7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57AE" w:rsidRDefault="00AF57AE">
      <w:r>
        <w:separator/>
      </w:r>
    </w:p>
  </w:endnote>
  <w:endnote w:type="continuationSeparator" w:id="0">
    <w:p w:rsidR="00AF57AE" w:rsidRDefault="00AF5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FD" w:rsidRDefault="008A47F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A47FD" w:rsidRDefault="008A47F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FD" w:rsidRDefault="008A47F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B614B">
      <w:rPr>
        <w:rStyle w:val="PageNumber"/>
        <w:noProof/>
      </w:rPr>
      <w:t>1</w:t>
    </w:r>
    <w:r>
      <w:rPr>
        <w:rStyle w:val="PageNumber"/>
      </w:rPr>
      <w:fldChar w:fldCharType="end"/>
    </w:r>
  </w:p>
  <w:p w:rsidR="008A47FD" w:rsidRDefault="008A47F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57AE" w:rsidRDefault="00AF57AE">
      <w:r>
        <w:separator/>
      </w:r>
    </w:p>
  </w:footnote>
  <w:footnote w:type="continuationSeparator" w:id="0">
    <w:p w:rsidR="00AF57AE" w:rsidRDefault="00AF57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MbEwMjQxNDQ0MTJU0lEKTi0uzszPAykwrAUADYv+MywAAAA="/>
  </w:docVars>
  <w:rsids>
    <w:rsidRoot w:val="00CD5692"/>
    <w:rsid w:val="0012444B"/>
    <w:rsid w:val="0017679F"/>
    <w:rsid w:val="00360D3E"/>
    <w:rsid w:val="00395D33"/>
    <w:rsid w:val="00462E83"/>
    <w:rsid w:val="004B1439"/>
    <w:rsid w:val="0061270B"/>
    <w:rsid w:val="00692CA5"/>
    <w:rsid w:val="00706E06"/>
    <w:rsid w:val="00731306"/>
    <w:rsid w:val="00852590"/>
    <w:rsid w:val="008A47FD"/>
    <w:rsid w:val="008E1C5E"/>
    <w:rsid w:val="00926FA6"/>
    <w:rsid w:val="009439C1"/>
    <w:rsid w:val="00A10502"/>
    <w:rsid w:val="00A368C3"/>
    <w:rsid w:val="00AB10CD"/>
    <w:rsid w:val="00AD32B0"/>
    <w:rsid w:val="00AF57AE"/>
    <w:rsid w:val="00B051FD"/>
    <w:rsid w:val="00C20BFB"/>
    <w:rsid w:val="00C7455A"/>
    <w:rsid w:val="00CB614B"/>
    <w:rsid w:val="00CB7A48"/>
    <w:rsid w:val="00CD5692"/>
    <w:rsid w:val="00D96EEA"/>
    <w:rsid w:val="00EF17E1"/>
    <w:rsid w:val="00FB5E6E"/>
    <w:rsid w:val="00FB6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EE4375E-0B12-4E4D-8F7F-287F2FC67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left="2160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ind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ind w:left="720"/>
      <w:outlineLvl w:val="5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4"/>
    </w:rPr>
  </w:style>
  <w:style w:type="paragraph" w:styleId="Subtitle">
    <w:name w:val="Subtitle"/>
    <w:basedOn w:val="Normal"/>
    <w:qFormat/>
    <w:pPr>
      <w:jc w:val="center"/>
    </w:pPr>
    <w:rPr>
      <w:rFonts w:ascii="Arial" w:hAnsi="Arial"/>
      <w:b/>
      <w:sz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6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EC-ISBE INVOICE*</vt:lpstr>
    </vt:vector>
  </TitlesOfParts>
  <Company/>
  <LinksUpToDate>false</LinksUpToDate>
  <CharactersWithSpaces>1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C-ISBE INVOICE*</dc:title>
  <dc:creator>Valued Gateway Client</dc:creator>
  <cp:lastModifiedBy>Davis, Tamra</cp:lastModifiedBy>
  <cp:revision>2</cp:revision>
  <cp:lastPrinted>2008-03-30T17:49:00Z</cp:lastPrinted>
  <dcterms:created xsi:type="dcterms:W3CDTF">2016-12-12T19:34:00Z</dcterms:created>
  <dcterms:modified xsi:type="dcterms:W3CDTF">2016-12-12T19:34:00Z</dcterms:modified>
</cp:coreProperties>
</file>